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8085D" w14:textId="77777777" w:rsidR="003C0C32"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6845B405" w14:textId="77777777" w:rsidR="003C0C32"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551814A8" w14:textId="77777777" w:rsidR="003C0C32" w:rsidRDefault="003C0C32">
      <w:pPr>
        <w:spacing w:line="240" w:lineRule="auto"/>
        <w:rPr>
          <w:b/>
        </w:rPr>
      </w:pPr>
    </w:p>
    <w:tbl>
      <w:tblPr>
        <w:tblStyle w:val="ab"/>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3C0C32" w14:paraId="23CC9E22"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17DD6001" w14:textId="77777777" w:rsidR="003C0C32"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2 Lesson 1 Abstraction</w:t>
            </w:r>
          </w:p>
          <w:p w14:paraId="22B8BA37" w14:textId="77777777" w:rsidR="003C0C32" w:rsidRDefault="00000000">
            <w:pPr>
              <w:spacing w:line="240" w:lineRule="auto"/>
              <w:jc w:val="center"/>
            </w:pPr>
            <w:r>
              <w:rPr>
                <w:i/>
              </w:rPr>
              <w:t>5th and 6th Grade</w:t>
            </w:r>
          </w:p>
        </w:tc>
      </w:tr>
      <w:tr w:rsidR="003C0C32" w14:paraId="7BFE1372"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7BDB4322" w14:textId="77777777" w:rsidR="003C0C32" w:rsidRDefault="003C0C32">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25AB65D1" w14:textId="77777777" w:rsidR="003C0C32" w:rsidRDefault="003C0C32">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B6DBD25" w14:textId="77777777" w:rsidR="003C0C32" w:rsidRDefault="003C0C32">
            <w:pPr>
              <w:pStyle w:val="Heading2"/>
              <w:keepLines w:val="0"/>
              <w:spacing w:before="0" w:after="0" w:line="240" w:lineRule="auto"/>
              <w:rPr>
                <w:b/>
                <w:sz w:val="28"/>
                <w:szCs w:val="28"/>
              </w:rPr>
            </w:pPr>
            <w:bookmarkStart w:id="3" w:name="_heading=h.3znysh7" w:colFirst="0" w:colLast="0"/>
            <w:bookmarkEnd w:id="3"/>
          </w:p>
        </w:tc>
      </w:tr>
      <w:tr w:rsidR="003C0C32" w14:paraId="098B75F0"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D3D08E7" w14:textId="77777777" w:rsidR="003C0C32"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bstraction</w:t>
            </w:r>
          </w:p>
        </w:tc>
      </w:tr>
      <w:tr w:rsidR="003C0C32" w14:paraId="00052FEA"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463840DE" w14:textId="77777777" w:rsidR="003C0C32" w:rsidRDefault="00000000">
            <w:pPr>
              <w:widowControl w:val="0"/>
              <w:spacing w:line="240" w:lineRule="auto"/>
              <w:rPr>
                <w:b/>
              </w:rPr>
            </w:pPr>
            <w:r>
              <w:rPr>
                <w:b/>
              </w:rPr>
              <w:t>Vocab:</w:t>
            </w:r>
          </w:p>
          <w:p w14:paraId="771D65D4" w14:textId="77777777" w:rsidR="003C0C32" w:rsidRDefault="00000000">
            <w:pPr>
              <w:widowControl w:val="0"/>
              <w:numPr>
                <w:ilvl w:val="0"/>
                <w:numId w:val="4"/>
              </w:numPr>
              <w:spacing w:line="240" w:lineRule="auto"/>
            </w:pPr>
            <w:r>
              <w:t xml:space="preserve">Pattern, Sequencing, Debugging, pair programming, and Scratch features (optional review) </w:t>
            </w:r>
          </w:p>
          <w:p w14:paraId="3DD86669" w14:textId="77777777" w:rsidR="003C0C32" w:rsidRDefault="00000000">
            <w:pPr>
              <w:widowControl w:val="0"/>
              <w:numPr>
                <w:ilvl w:val="0"/>
                <w:numId w:val="4"/>
              </w:numPr>
              <w:spacing w:line="240" w:lineRule="auto"/>
            </w:pPr>
            <w:r>
              <w:t xml:space="preserve">Abstraction </w:t>
            </w:r>
          </w:p>
          <w:p w14:paraId="31DD8F4E" w14:textId="77777777" w:rsidR="003C0C32" w:rsidRDefault="003C0C32">
            <w:pPr>
              <w:widowControl w:val="0"/>
              <w:spacing w:line="240" w:lineRule="auto"/>
              <w:rPr>
                <w:b/>
              </w:rPr>
            </w:pPr>
          </w:p>
          <w:p w14:paraId="1BCF6FEA" w14:textId="77777777" w:rsidR="003C0C32" w:rsidRDefault="003C0C32">
            <w:pPr>
              <w:spacing w:line="240" w:lineRule="auto"/>
            </w:pPr>
          </w:p>
        </w:tc>
      </w:tr>
      <w:tr w:rsidR="003C0C32" w14:paraId="2F01C0FD" w14:textId="77777777">
        <w:trPr>
          <w:trHeight w:val="1245"/>
        </w:trPr>
        <w:tc>
          <w:tcPr>
            <w:tcW w:w="10278" w:type="dxa"/>
            <w:gridSpan w:val="3"/>
            <w:tcBorders>
              <w:left w:val="single" w:sz="18" w:space="0" w:color="000000"/>
            </w:tcBorders>
            <w:tcMar>
              <w:top w:w="0" w:type="dxa"/>
              <w:bottom w:w="0" w:type="dxa"/>
            </w:tcMar>
          </w:tcPr>
          <w:p w14:paraId="620BD78F" w14:textId="77777777" w:rsidR="003C0C32" w:rsidRDefault="00000000">
            <w:pPr>
              <w:spacing w:line="240" w:lineRule="auto"/>
              <w:rPr>
                <w:b/>
              </w:rPr>
            </w:pPr>
            <w:r>
              <w:rPr>
                <w:b/>
              </w:rPr>
              <w:t xml:space="preserve">Narrative/Summary: </w:t>
            </w:r>
          </w:p>
          <w:p w14:paraId="7B596196" w14:textId="77777777" w:rsidR="003C0C32" w:rsidRDefault="00000000">
            <w:pPr>
              <w:spacing w:line="240" w:lineRule="auto"/>
            </w:pPr>
            <w:r>
              <w:t xml:space="preserve">In this lesson, students will be introduced to abstraction in computer science and instructional writing. They will practice abstraction in writing by filling in a graphic organizer with a set of “how-to” instructions. </w:t>
            </w:r>
          </w:p>
        </w:tc>
      </w:tr>
      <w:tr w:rsidR="003C0C32" w14:paraId="4B0AF8FC" w14:textId="77777777">
        <w:trPr>
          <w:trHeight w:val="1815"/>
        </w:trPr>
        <w:tc>
          <w:tcPr>
            <w:tcW w:w="10278" w:type="dxa"/>
            <w:gridSpan w:val="3"/>
            <w:tcBorders>
              <w:left w:val="single" w:sz="18" w:space="0" w:color="000000"/>
            </w:tcBorders>
            <w:tcMar>
              <w:top w:w="0" w:type="dxa"/>
              <w:bottom w:w="0" w:type="dxa"/>
            </w:tcMar>
          </w:tcPr>
          <w:p w14:paraId="7155695F" w14:textId="77777777" w:rsidR="003C0C32" w:rsidRDefault="00000000">
            <w:pPr>
              <w:spacing w:line="240" w:lineRule="auto"/>
            </w:pPr>
            <w:r>
              <w:rPr>
                <w:b/>
              </w:rPr>
              <w:t>Lesson Objectives (learning targets):  I can…</w:t>
            </w:r>
          </w:p>
          <w:p w14:paraId="74B85BF1" w14:textId="77777777" w:rsidR="003C0C32" w:rsidRDefault="00000000">
            <w:pPr>
              <w:numPr>
                <w:ilvl w:val="0"/>
                <w:numId w:val="8"/>
              </w:numPr>
              <w:spacing w:before="240" w:line="240" w:lineRule="auto"/>
            </w:pPr>
            <w:r>
              <w:t>Review the concepts and skills from last time</w:t>
            </w:r>
          </w:p>
          <w:p w14:paraId="5FAC2542" w14:textId="77777777" w:rsidR="003C0C32" w:rsidRDefault="00000000">
            <w:pPr>
              <w:numPr>
                <w:ilvl w:val="0"/>
                <w:numId w:val="8"/>
              </w:numPr>
              <w:spacing w:line="240" w:lineRule="auto"/>
            </w:pPr>
            <w:r>
              <w:t xml:space="preserve">Define and identify examples of abstraction in writing and computer science </w:t>
            </w:r>
          </w:p>
          <w:p w14:paraId="6A1E46CA" w14:textId="77777777" w:rsidR="003C0C32" w:rsidRDefault="00000000">
            <w:pPr>
              <w:numPr>
                <w:ilvl w:val="0"/>
                <w:numId w:val="8"/>
              </w:numPr>
              <w:spacing w:line="240" w:lineRule="auto"/>
            </w:pPr>
            <w:r>
              <w:t xml:space="preserve">Write a set of “how-to” instructions using a graphic organizer </w:t>
            </w:r>
          </w:p>
          <w:p w14:paraId="268EB037" w14:textId="77777777" w:rsidR="003C0C32" w:rsidRDefault="00000000">
            <w:pPr>
              <w:numPr>
                <w:ilvl w:val="0"/>
                <w:numId w:val="8"/>
              </w:numPr>
              <w:spacing w:after="240" w:line="240" w:lineRule="auto"/>
            </w:pPr>
            <w:r>
              <w:t>Identify and use Sound Blocks, including "Play Sound Until" and make my own sounds.</w:t>
            </w:r>
          </w:p>
        </w:tc>
      </w:tr>
      <w:tr w:rsidR="003C0C32" w14:paraId="28906AA1"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7EFEAE90" w14:textId="77777777" w:rsidR="003C0C32" w:rsidRDefault="00000000">
            <w:pPr>
              <w:widowControl w:val="0"/>
              <w:spacing w:line="240" w:lineRule="auto"/>
              <w:ind w:left="720" w:hanging="360"/>
              <w:jc w:val="center"/>
              <w:rPr>
                <w:b/>
              </w:rPr>
            </w:pPr>
            <w:r>
              <w:rPr>
                <w:b/>
              </w:rPr>
              <w:t>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0B7BD469" w14:textId="77777777" w:rsidR="003C0C32" w:rsidRDefault="00000000">
            <w:pPr>
              <w:widowControl w:val="0"/>
              <w:spacing w:line="240" w:lineRule="auto"/>
              <w:ind w:left="360"/>
              <w:jc w:val="center"/>
              <w:rPr>
                <w:b/>
              </w:rPr>
            </w:pPr>
            <w:r>
              <w:rPr>
                <w:b/>
              </w:rPr>
              <w:t>Computer Science Standard(s)</w:t>
            </w:r>
          </w:p>
        </w:tc>
      </w:tr>
      <w:tr w:rsidR="003C0C32" w14:paraId="08E0D225"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47577BF4" w14:textId="77777777" w:rsidR="003C0C32" w:rsidRDefault="00000000">
            <w:pPr>
              <w:spacing w:before="240" w:after="240" w:line="240" w:lineRule="auto"/>
            </w:pPr>
            <w:r>
              <w:t>The student will use effective communication skills in a variety of settings.</w:t>
            </w:r>
          </w:p>
          <w:p w14:paraId="023B14D7" w14:textId="77777777" w:rsidR="003C0C32" w:rsidRDefault="00000000">
            <w:pPr>
              <w:spacing w:before="240" w:after="240" w:line="240" w:lineRule="auto"/>
            </w:pPr>
            <w:r>
              <w:t>Use active listening strategies including but not limited to making eye contact, facing the speaker, asking questions, and summarizing.</w:t>
            </w:r>
          </w:p>
          <w:p w14:paraId="2F9B1D60" w14:textId="77777777" w:rsidR="003C0C32" w:rsidRDefault="00000000">
            <w:pPr>
              <w:spacing w:before="240" w:after="240" w:line="240" w:lineRule="auto"/>
            </w:pPr>
            <w:r>
              <w:t>Orally summarize information expressing ideas clearly.</w:t>
            </w:r>
          </w:p>
          <w:p w14:paraId="6CC2B83A" w14:textId="77777777" w:rsidR="003C0C32" w:rsidRDefault="00000000">
            <w:pPr>
              <w:spacing w:before="240" w:after="240" w:line="240" w:lineRule="auto"/>
            </w:pPr>
            <w:r>
              <w:t>The student will read and demonstrate comprehension of nonfiction texts</w:t>
            </w:r>
          </w:p>
          <w:p w14:paraId="05227D70" w14:textId="77777777" w:rsidR="003C0C32" w:rsidRDefault="00000000">
            <w:pPr>
              <w:spacing w:before="240" w:after="240" w:line="240" w:lineRule="auto"/>
            </w:pPr>
            <w:r>
              <w:t>The student will write in a variety of forms to include narrative, descriptive, opinion, and expository</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1732E89D" w14:textId="77777777" w:rsidR="003C0C32" w:rsidRDefault="003C0C32">
            <w:pPr>
              <w:spacing w:line="240" w:lineRule="auto"/>
            </w:pPr>
          </w:p>
          <w:p w14:paraId="171287FC" w14:textId="77777777" w:rsidR="003C0C32" w:rsidRDefault="00000000">
            <w:pPr>
              <w:widowControl w:val="0"/>
              <w:pBdr>
                <w:top w:val="nil"/>
                <w:left w:val="nil"/>
                <w:bottom w:val="nil"/>
                <w:right w:val="nil"/>
                <w:between w:val="nil"/>
              </w:pBdr>
              <w:spacing w:before="14" w:line="240" w:lineRule="auto"/>
              <w:ind w:left="360" w:hanging="360"/>
            </w:pPr>
            <w:r>
              <w:t xml:space="preserve">The student will construct sets of step-by-step instructions (algorithms), both independently and collaboratively </w:t>
            </w:r>
          </w:p>
          <w:p w14:paraId="3CF783D2" w14:textId="77777777" w:rsidR="003C0C32" w:rsidRDefault="00000000">
            <w:pPr>
              <w:widowControl w:val="0"/>
              <w:pBdr>
                <w:top w:val="nil"/>
                <w:left w:val="nil"/>
                <w:bottom w:val="nil"/>
                <w:right w:val="nil"/>
                <w:between w:val="nil"/>
              </w:pBdr>
              <w:spacing w:before="14" w:line="240" w:lineRule="auto"/>
              <w:ind w:left="1080" w:hanging="360"/>
            </w:pPr>
            <w:r>
              <w:t xml:space="preserve">a) using sequencing; </w:t>
            </w:r>
          </w:p>
          <w:p w14:paraId="7E88EEBF" w14:textId="77777777" w:rsidR="003C0C32" w:rsidRDefault="00000000">
            <w:pPr>
              <w:widowControl w:val="0"/>
              <w:pBdr>
                <w:top w:val="nil"/>
                <w:left w:val="nil"/>
                <w:bottom w:val="nil"/>
                <w:right w:val="nil"/>
                <w:between w:val="nil"/>
              </w:pBdr>
              <w:spacing w:before="14" w:line="240" w:lineRule="auto"/>
              <w:ind w:left="1080" w:hanging="360"/>
            </w:pPr>
            <w:r>
              <w:t>b) using events.</w:t>
            </w:r>
          </w:p>
          <w:p w14:paraId="663BFEF5" w14:textId="77777777" w:rsidR="003C0C32" w:rsidRDefault="003C0C32">
            <w:pPr>
              <w:widowControl w:val="0"/>
              <w:pBdr>
                <w:top w:val="nil"/>
                <w:left w:val="nil"/>
                <w:bottom w:val="nil"/>
                <w:right w:val="nil"/>
                <w:between w:val="nil"/>
              </w:pBdr>
              <w:spacing w:before="14" w:line="240" w:lineRule="auto"/>
              <w:ind w:left="360" w:hanging="360"/>
            </w:pPr>
          </w:p>
          <w:p w14:paraId="26B0FAA9" w14:textId="77777777" w:rsidR="003C0C32" w:rsidRDefault="003C0C32">
            <w:pPr>
              <w:widowControl w:val="0"/>
              <w:pBdr>
                <w:top w:val="nil"/>
                <w:left w:val="nil"/>
                <w:bottom w:val="nil"/>
                <w:right w:val="nil"/>
                <w:between w:val="nil"/>
              </w:pBdr>
              <w:spacing w:before="14" w:line="240" w:lineRule="auto"/>
              <w:ind w:left="360" w:hanging="360"/>
              <w:rPr>
                <w:color w:val="FF9900"/>
              </w:rPr>
            </w:pPr>
          </w:p>
          <w:p w14:paraId="6E8CF052" w14:textId="77777777" w:rsidR="003C0C32" w:rsidRDefault="003C0C32">
            <w:pPr>
              <w:widowControl w:val="0"/>
              <w:pBdr>
                <w:top w:val="nil"/>
                <w:left w:val="nil"/>
                <w:bottom w:val="nil"/>
                <w:right w:val="nil"/>
                <w:between w:val="nil"/>
              </w:pBdr>
              <w:spacing w:before="14" w:line="240" w:lineRule="auto"/>
              <w:ind w:left="360" w:hanging="360"/>
            </w:pPr>
          </w:p>
          <w:p w14:paraId="2FEC6C35" w14:textId="77777777" w:rsidR="003C0C32" w:rsidRDefault="003C0C32">
            <w:pPr>
              <w:widowControl w:val="0"/>
              <w:pBdr>
                <w:top w:val="nil"/>
                <w:left w:val="nil"/>
                <w:bottom w:val="nil"/>
                <w:right w:val="nil"/>
                <w:between w:val="nil"/>
              </w:pBdr>
              <w:spacing w:before="14" w:line="240" w:lineRule="auto"/>
              <w:ind w:left="360" w:hanging="360"/>
            </w:pPr>
          </w:p>
          <w:p w14:paraId="1BFFEED2" w14:textId="77777777" w:rsidR="003C0C32" w:rsidRDefault="003C0C32">
            <w:pPr>
              <w:widowControl w:val="0"/>
              <w:pBdr>
                <w:top w:val="nil"/>
                <w:left w:val="nil"/>
                <w:bottom w:val="nil"/>
                <w:right w:val="nil"/>
                <w:between w:val="nil"/>
              </w:pBdr>
              <w:spacing w:before="14" w:line="240" w:lineRule="auto"/>
              <w:ind w:left="360" w:hanging="360"/>
            </w:pPr>
          </w:p>
          <w:p w14:paraId="44799F4B" w14:textId="77777777" w:rsidR="003C0C32" w:rsidRDefault="003C0C32">
            <w:pPr>
              <w:spacing w:line="240" w:lineRule="auto"/>
              <w:rPr>
                <w:b/>
              </w:rPr>
            </w:pPr>
          </w:p>
        </w:tc>
      </w:tr>
    </w:tbl>
    <w:p w14:paraId="33EA9D60" w14:textId="77777777" w:rsidR="003C0C32" w:rsidRDefault="003C0C32">
      <w:pPr>
        <w:spacing w:line="240" w:lineRule="auto"/>
        <w:ind w:left="720"/>
        <w:rPr>
          <w:b/>
        </w:rPr>
      </w:pPr>
    </w:p>
    <w:p w14:paraId="4AA42DBD" w14:textId="77777777" w:rsidR="003C0C32" w:rsidRDefault="003C0C32">
      <w:pPr>
        <w:spacing w:line="240" w:lineRule="auto"/>
        <w:rPr>
          <w:b/>
        </w:rPr>
      </w:pPr>
    </w:p>
    <w:tbl>
      <w:tblPr>
        <w:tblStyle w:val="ac"/>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3C0C32" w14:paraId="76CC078B"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177B788A" w14:textId="77777777" w:rsidR="003C0C32"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3C0C32" w14:paraId="17AACF2D"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0C4A4F4B" w14:textId="77777777" w:rsidR="003C0C32" w:rsidRDefault="00000000">
            <w:pPr>
              <w:spacing w:line="240" w:lineRule="auto"/>
              <w:rPr>
                <w:b/>
              </w:rPr>
            </w:pPr>
            <w:r>
              <w:rPr>
                <w:b/>
              </w:rPr>
              <w:t xml:space="preserve">Lesson materials: </w:t>
            </w:r>
          </w:p>
          <w:p w14:paraId="19D0A406" w14:textId="77777777" w:rsidR="003C0C32" w:rsidRDefault="00000000">
            <w:pPr>
              <w:numPr>
                <w:ilvl w:val="0"/>
                <w:numId w:val="9"/>
              </w:numPr>
              <w:spacing w:line="240" w:lineRule="auto"/>
            </w:pPr>
            <w:r>
              <w:t>Chromebook/Laptop</w:t>
            </w:r>
          </w:p>
          <w:p w14:paraId="7431415C" w14:textId="77777777" w:rsidR="003C0C32" w:rsidRDefault="00000000">
            <w:pPr>
              <w:numPr>
                <w:ilvl w:val="0"/>
                <w:numId w:val="9"/>
              </w:numPr>
              <w:spacing w:line="240" w:lineRule="auto"/>
            </w:pPr>
            <w:r>
              <w:t xml:space="preserve">Internet Access </w:t>
            </w:r>
          </w:p>
          <w:p w14:paraId="20A555B1" w14:textId="7078B68B" w:rsidR="003C0C32" w:rsidRDefault="00000000">
            <w:pPr>
              <w:numPr>
                <w:ilvl w:val="0"/>
                <w:numId w:val="9"/>
              </w:numPr>
              <w:spacing w:line="240" w:lineRule="auto"/>
            </w:pPr>
            <w:r>
              <w:t xml:space="preserve">Teacher </w:t>
            </w:r>
            <w:r w:rsidRPr="0019658B">
              <w:t xml:space="preserve">Unit 2 slides </w:t>
            </w:r>
          </w:p>
          <w:p w14:paraId="01D5371B" w14:textId="77777777" w:rsidR="003C0C32" w:rsidRDefault="00000000">
            <w:pPr>
              <w:numPr>
                <w:ilvl w:val="0"/>
                <w:numId w:val="9"/>
              </w:numPr>
              <w:spacing w:line="240" w:lineRule="auto"/>
            </w:pPr>
            <w:r>
              <w:t xml:space="preserve">Scratch link: </w:t>
            </w:r>
            <w:hyperlink r:id="rId9">
              <w:r>
                <w:rPr>
                  <w:color w:val="1155CC"/>
                  <w:u w:val="single"/>
                </w:rPr>
                <w:t>https://scratch.mit.edu/</w:t>
              </w:r>
            </w:hyperlink>
            <w:r>
              <w:t xml:space="preserve"> </w:t>
            </w:r>
          </w:p>
          <w:p w14:paraId="6BAFA514" w14:textId="77777777" w:rsidR="003C0C32" w:rsidRDefault="00000000">
            <w:pPr>
              <w:numPr>
                <w:ilvl w:val="0"/>
                <w:numId w:val="9"/>
              </w:numPr>
              <w:spacing w:line="240" w:lineRule="auto"/>
            </w:pPr>
            <w:proofErr w:type="spellStart"/>
            <w:r>
              <w:t>CoCo</w:t>
            </w:r>
            <w:proofErr w:type="spellEnd"/>
            <w:r>
              <w:t xml:space="preserve"> link: </w:t>
            </w:r>
            <w:hyperlink r:id="rId10">
              <w:r>
                <w:rPr>
                  <w:color w:val="1155CC"/>
                  <w:u w:val="single"/>
                </w:rPr>
                <w:t>https://wego.gmu.edu/scratchgo/login.php</w:t>
              </w:r>
            </w:hyperlink>
            <w:r>
              <w:t xml:space="preserve"> </w:t>
            </w:r>
          </w:p>
          <w:p w14:paraId="4C5CD8CB" w14:textId="77777777" w:rsidR="003C0C32" w:rsidRDefault="00000000">
            <w:pPr>
              <w:numPr>
                <w:ilvl w:val="0"/>
                <w:numId w:val="9"/>
              </w:numPr>
              <w:spacing w:line="240" w:lineRule="auto"/>
            </w:pPr>
            <w:hyperlink r:id="rId11">
              <w:r>
                <w:rPr>
                  <w:color w:val="1155CC"/>
                  <w:u w:val="single"/>
                </w:rPr>
                <w:t>Explanatory text g</w:t>
              </w:r>
              <w:r>
                <w:rPr>
                  <w:color w:val="1155CC"/>
                  <w:u w:val="single"/>
                </w:rPr>
                <w:t>r</w:t>
              </w:r>
              <w:r>
                <w:rPr>
                  <w:color w:val="1155CC"/>
                  <w:u w:val="single"/>
                </w:rPr>
                <w:t>aphic organizer</w:t>
              </w:r>
            </w:hyperlink>
          </w:p>
          <w:p w14:paraId="20F5BD23" w14:textId="77777777" w:rsidR="003C0C32" w:rsidRDefault="003C0C32">
            <w:pPr>
              <w:spacing w:line="240" w:lineRule="auto"/>
              <w:rPr>
                <w:highlight w:val="yellow"/>
              </w:rPr>
            </w:pPr>
          </w:p>
          <w:p w14:paraId="0E65B5F1" w14:textId="77777777" w:rsidR="003C0C32" w:rsidRDefault="00000000">
            <w:pPr>
              <w:spacing w:line="240" w:lineRule="auto"/>
              <w:rPr>
                <w:b/>
              </w:rPr>
            </w:pPr>
            <w:r>
              <w:rPr>
                <w:b/>
              </w:rPr>
              <w:t xml:space="preserve">Supplemental resources: </w:t>
            </w:r>
          </w:p>
          <w:p w14:paraId="6F01AA4D" w14:textId="02A2E70C" w:rsidR="003C0C32" w:rsidRDefault="00000000">
            <w:pPr>
              <w:numPr>
                <w:ilvl w:val="0"/>
                <w:numId w:val="6"/>
              </w:numPr>
              <w:spacing w:line="240" w:lineRule="auto"/>
            </w:pPr>
            <w:hyperlink r:id="rId12">
              <w:r>
                <w:rPr>
                  <w:color w:val="1155CC"/>
                  <w:u w:val="single"/>
                </w:rPr>
                <w:t>Video solution to war</w:t>
              </w:r>
              <w:r>
                <w:rPr>
                  <w:color w:val="1155CC"/>
                  <w:u w:val="single"/>
                </w:rPr>
                <w:t>m</w:t>
              </w:r>
              <w:r>
                <w:rPr>
                  <w:color w:val="1155CC"/>
                  <w:u w:val="single"/>
                </w:rPr>
                <w:t xml:space="preserve"> up puzzles</w:t>
              </w:r>
            </w:hyperlink>
          </w:p>
          <w:p w14:paraId="2DEF3E51" w14:textId="77777777" w:rsidR="003C0C32" w:rsidRDefault="00000000">
            <w:pPr>
              <w:numPr>
                <w:ilvl w:val="0"/>
                <w:numId w:val="6"/>
              </w:numPr>
              <w:spacing w:line="240" w:lineRule="auto"/>
            </w:pPr>
            <w:hyperlink r:id="rId13">
              <w:r>
                <w:rPr>
                  <w:color w:val="1155CC"/>
                  <w:u w:val="single"/>
                </w:rPr>
                <w:t>Instructions for How to Share Sc</w:t>
              </w:r>
              <w:r>
                <w:rPr>
                  <w:color w:val="1155CC"/>
                  <w:u w:val="single"/>
                </w:rPr>
                <w:t>r</w:t>
              </w:r>
              <w:r>
                <w:rPr>
                  <w:color w:val="1155CC"/>
                  <w:u w:val="single"/>
                </w:rPr>
                <w:t>atch Products</w:t>
              </w:r>
            </w:hyperlink>
          </w:p>
          <w:p w14:paraId="4E366418" w14:textId="77777777" w:rsidR="003C0C32" w:rsidRDefault="00000000">
            <w:pPr>
              <w:spacing w:line="240" w:lineRule="auto"/>
              <w:ind w:left="720"/>
              <w:rPr>
                <w:b/>
              </w:rPr>
            </w:pPr>
            <w:r>
              <w:rPr>
                <w:sz w:val="23"/>
                <w:szCs w:val="23"/>
              </w:rPr>
              <w:t xml:space="preserve">  </w:t>
            </w:r>
          </w:p>
        </w:tc>
      </w:tr>
    </w:tbl>
    <w:p w14:paraId="0EDABEC0" w14:textId="77777777" w:rsidR="003C0C32" w:rsidRDefault="003C0C32">
      <w:pPr>
        <w:spacing w:line="240" w:lineRule="auto"/>
        <w:ind w:left="720"/>
        <w:rPr>
          <w:b/>
        </w:rPr>
      </w:pPr>
    </w:p>
    <w:p w14:paraId="78D49793" w14:textId="77777777" w:rsidR="003C0C32" w:rsidRDefault="003C0C32">
      <w:pPr>
        <w:spacing w:line="240" w:lineRule="auto"/>
        <w:ind w:left="720" w:hanging="360"/>
        <w:rPr>
          <w:b/>
        </w:rPr>
      </w:pPr>
    </w:p>
    <w:p w14:paraId="0EC7DBB7" w14:textId="77777777" w:rsidR="003C0C32" w:rsidRDefault="003C0C32">
      <w:pPr>
        <w:spacing w:line="240" w:lineRule="auto"/>
        <w:ind w:left="720" w:hanging="360"/>
        <w:rPr>
          <w:b/>
        </w:rPr>
      </w:pPr>
    </w:p>
    <w:tbl>
      <w:tblPr>
        <w:tblStyle w:val="ad"/>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3C0C32" w14:paraId="7A6BB980"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2444B1F5" w14:textId="77777777" w:rsidR="003C0C32"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3C0C32" w14:paraId="45F2AF53" w14:textId="77777777">
        <w:trPr>
          <w:trHeight w:val="705"/>
        </w:trPr>
        <w:tc>
          <w:tcPr>
            <w:tcW w:w="10230" w:type="dxa"/>
            <w:tcBorders>
              <w:top w:val="single" w:sz="8" w:space="0" w:color="000000"/>
              <w:left w:val="single" w:sz="18" w:space="0" w:color="000000"/>
            </w:tcBorders>
            <w:tcMar>
              <w:top w:w="0" w:type="dxa"/>
              <w:bottom w:w="0" w:type="dxa"/>
            </w:tcMar>
          </w:tcPr>
          <w:p w14:paraId="11B857DE" w14:textId="77777777" w:rsidR="003C0C32" w:rsidRDefault="00000000">
            <w:pPr>
              <w:rPr>
                <w:b/>
              </w:rPr>
            </w:pPr>
            <w:r>
              <w:rPr>
                <w:b/>
              </w:rPr>
              <w:t xml:space="preserve">Introduction (10 min):  </w:t>
            </w:r>
          </w:p>
          <w:p w14:paraId="680F9692" w14:textId="77777777" w:rsidR="003C0C32" w:rsidRDefault="00000000">
            <w:pPr>
              <w:spacing w:before="240" w:after="240" w:line="240" w:lineRule="auto"/>
              <w:rPr>
                <w:b/>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14:paraId="39103E59" w14:textId="77777777" w:rsidR="003C0C32" w:rsidRDefault="00000000">
            <w:pPr>
              <w:numPr>
                <w:ilvl w:val="0"/>
                <w:numId w:val="5"/>
              </w:numPr>
            </w:pPr>
            <w:r>
              <w:rPr>
                <w:sz w:val="23"/>
                <w:szCs w:val="23"/>
              </w:rPr>
              <w:t xml:space="preserve">(Optional) Read aloud the summary and standards as well as the materials and resources needed for this lesson (slides 2-3). </w:t>
            </w:r>
          </w:p>
          <w:p w14:paraId="3F34B7F8" w14:textId="6507C622" w:rsidR="003C0C32" w:rsidRDefault="00000000">
            <w:pPr>
              <w:numPr>
                <w:ilvl w:val="0"/>
                <w:numId w:val="5"/>
              </w:numPr>
            </w:pPr>
            <w:r>
              <w:t xml:space="preserve">Guide students through a review of concepts from Unit 1 by having them complete a new set of </w:t>
            </w:r>
            <w:hyperlink r:id="rId14">
              <w:r>
                <w:rPr>
                  <w:color w:val="1155CC"/>
                  <w:u w:val="single"/>
                </w:rPr>
                <w:t>Sequen</w:t>
              </w:r>
              <w:r>
                <w:rPr>
                  <w:color w:val="1155CC"/>
                  <w:u w:val="single"/>
                </w:rPr>
                <w:t>c</w:t>
              </w:r>
              <w:r>
                <w:rPr>
                  <w:color w:val="1155CC"/>
                  <w:u w:val="single"/>
                </w:rPr>
                <w:t>e Puzzles</w:t>
              </w:r>
            </w:hyperlink>
            <w:r>
              <w:t xml:space="preserve"> (Slide 4).</w:t>
            </w:r>
          </w:p>
          <w:p w14:paraId="6482848D" w14:textId="77777777" w:rsidR="003C0C32" w:rsidRDefault="00000000">
            <w:pPr>
              <w:numPr>
                <w:ilvl w:val="0"/>
                <w:numId w:val="5"/>
              </w:numPr>
            </w:pPr>
            <w:r>
              <w:t xml:space="preserve">Share answers to the slide puzzles (slides 6-9). </w:t>
            </w:r>
          </w:p>
          <w:p w14:paraId="7E23FECB" w14:textId="77777777" w:rsidR="003C0C32" w:rsidRDefault="003C0C32">
            <w:pPr>
              <w:spacing w:line="240" w:lineRule="auto"/>
              <w:rPr>
                <w:b/>
              </w:rPr>
            </w:pPr>
          </w:p>
        </w:tc>
      </w:tr>
      <w:tr w:rsidR="003C0C32" w14:paraId="1D20FEE7" w14:textId="77777777">
        <w:trPr>
          <w:trHeight w:val="570"/>
        </w:trPr>
        <w:tc>
          <w:tcPr>
            <w:tcW w:w="10230" w:type="dxa"/>
            <w:tcBorders>
              <w:left w:val="single" w:sz="18" w:space="0" w:color="000000"/>
              <w:bottom w:val="single" w:sz="8" w:space="0" w:color="000000"/>
            </w:tcBorders>
            <w:tcMar>
              <w:top w:w="0" w:type="dxa"/>
              <w:bottom w:w="0" w:type="dxa"/>
            </w:tcMar>
          </w:tcPr>
          <w:p w14:paraId="0A3CED7B" w14:textId="77777777" w:rsidR="003C0C32" w:rsidRDefault="00000000">
            <w:pPr>
              <w:spacing w:line="240" w:lineRule="auto"/>
              <w:rPr>
                <w:b/>
              </w:rPr>
            </w:pPr>
            <w:r>
              <w:rPr>
                <w:b/>
              </w:rPr>
              <w:t>Direct Instruction (5-10 min): Abstraction</w:t>
            </w:r>
          </w:p>
          <w:p w14:paraId="5E6F317E" w14:textId="77777777" w:rsidR="003C0C32" w:rsidRDefault="00000000">
            <w:pPr>
              <w:numPr>
                <w:ilvl w:val="0"/>
                <w:numId w:val="3"/>
              </w:numPr>
            </w:pPr>
            <w:r>
              <w:t xml:space="preserve">Introduce the concept of abstraction in writing and computer science; provide definition that abstraction is “identifying what is important and leaving out information we do not need” (Slide 10-11). </w:t>
            </w:r>
          </w:p>
          <w:p w14:paraId="6ACA963F" w14:textId="77777777" w:rsidR="003C0C32" w:rsidRDefault="00000000">
            <w:pPr>
              <w:numPr>
                <w:ilvl w:val="0"/>
                <w:numId w:val="3"/>
              </w:numPr>
            </w:pPr>
            <w:r>
              <w:t>Show examples of abstraction: maps, outlines (slide 12).</w:t>
            </w:r>
          </w:p>
          <w:p w14:paraId="78F2E92B" w14:textId="77777777" w:rsidR="003C0C32" w:rsidRDefault="00000000">
            <w:pPr>
              <w:numPr>
                <w:ilvl w:val="0"/>
                <w:numId w:val="3"/>
              </w:numPr>
            </w:pPr>
            <w:r>
              <w:t xml:space="preserve">Show video defining abstraction (slide 13). </w:t>
            </w:r>
          </w:p>
          <w:p w14:paraId="19E8013F" w14:textId="77777777" w:rsidR="003C0C32" w:rsidRDefault="00000000">
            <w:pPr>
              <w:numPr>
                <w:ilvl w:val="0"/>
                <w:numId w:val="3"/>
              </w:numPr>
            </w:pPr>
            <w:r>
              <w:t xml:space="preserve">Model how abstraction involves the creation of templates that are efficient and replicable. In writing, give the example of graphic organizers. In Scratch, give the example of making one’s own blocks (slides 14-17). </w:t>
            </w:r>
          </w:p>
          <w:p w14:paraId="748493A4" w14:textId="77777777" w:rsidR="003C0C32" w:rsidRDefault="003C0C32"/>
        </w:tc>
      </w:tr>
      <w:tr w:rsidR="003C0C32" w14:paraId="7BF7D415" w14:textId="77777777">
        <w:trPr>
          <w:trHeight w:val="430"/>
        </w:trPr>
        <w:tc>
          <w:tcPr>
            <w:tcW w:w="10230" w:type="dxa"/>
            <w:tcBorders>
              <w:left w:val="single" w:sz="18" w:space="0" w:color="000000"/>
              <w:bottom w:val="single" w:sz="8" w:space="0" w:color="000000"/>
            </w:tcBorders>
            <w:tcMar>
              <w:top w:w="0" w:type="dxa"/>
              <w:bottom w:w="0" w:type="dxa"/>
            </w:tcMar>
          </w:tcPr>
          <w:p w14:paraId="15DFB55E" w14:textId="77777777" w:rsidR="003C0C32" w:rsidRDefault="00000000">
            <w:pPr>
              <w:spacing w:line="240" w:lineRule="auto"/>
              <w:rPr>
                <w:b/>
              </w:rPr>
            </w:pPr>
            <w:r>
              <w:rPr>
                <w:b/>
              </w:rPr>
              <w:t>Independent Practice (15-20 min): Writing instructions</w:t>
            </w:r>
          </w:p>
          <w:p w14:paraId="423D9BA2" w14:textId="77777777" w:rsidR="003C0C32" w:rsidRDefault="00000000">
            <w:pPr>
              <w:rPr>
                <w:i/>
                <w:color w:val="1155CC"/>
                <w:sz w:val="23"/>
                <w:szCs w:val="23"/>
                <w:u w:val="single"/>
              </w:rPr>
            </w:pPr>
            <w:r>
              <w:rPr>
                <w:i/>
              </w:rPr>
              <w:t>(Students may work in pairs or independently.)</w:t>
            </w:r>
          </w:p>
          <w:p w14:paraId="50887070" w14:textId="77777777" w:rsidR="003C0C32" w:rsidRDefault="00000000">
            <w:pPr>
              <w:numPr>
                <w:ilvl w:val="0"/>
                <w:numId w:val="7"/>
              </w:numPr>
            </w:pPr>
            <w:r>
              <w:t>Direct students to open their student slides OR push the</w:t>
            </w:r>
            <w:hyperlink r:id="rId15">
              <w:r>
                <w:rPr>
                  <w:color w:val="1155CC"/>
                  <w:u w:val="single"/>
                </w:rPr>
                <w:t xml:space="preserve"> link to the ex</w:t>
              </w:r>
              <w:r>
                <w:rPr>
                  <w:color w:val="1155CC"/>
                  <w:u w:val="single"/>
                </w:rPr>
                <w:t>p</w:t>
              </w:r>
              <w:r>
                <w:rPr>
                  <w:color w:val="1155CC"/>
                  <w:u w:val="single"/>
                </w:rPr>
                <w:t>lanatory writing graphic organizer/how-to graphic organizer</w:t>
              </w:r>
            </w:hyperlink>
            <w:hyperlink r:id="rId16">
              <w:r>
                <w:rPr>
                  <w:color w:val="1155CC"/>
                  <w:u w:val="single"/>
                </w:rPr>
                <w:t>.</w:t>
              </w:r>
            </w:hyperlink>
            <w:r>
              <w:t>(Slide 18)</w:t>
            </w:r>
          </w:p>
          <w:p w14:paraId="1D4E69AF" w14:textId="77777777" w:rsidR="003C0C32" w:rsidRDefault="00000000">
            <w:pPr>
              <w:numPr>
                <w:ilvl w:val="0"/>
                <w:numId w:val="7"/>
              </w:numPr>
            </w:pPr>
            <w:r>
              <w:t xml:space="preserve">Students will work in their own copies of the handout to write their own set of instructions (slide 18-19). </w:t>
            </w:r>
            <w:r>
              <w:rPr>
                <w:b/>
              </w:rPr>
              <w:t>Suggested writing topics:</w:t>
            </w:r>
            <w:r>
              <w:t xml:space="preserve"> how to play your favorite game, how to get ready for school, how to make your favorite food.</w:t>
            </w:r>
          </w:p>
          <w:p w14:paraId="64390EC0" w14:textId="77777777" w:rsidR="003C0C32" w:rsidRDefault="00000000">
            <w:pPr>
              <w:numPr>
                <w:ilvl w:val="0"/>
                <w:numId w:val="7"/>
              </w:numPr>
            </w:pPr>
            <w:r>
              <w:lastRenderedPageBreak/>
              <w:t xml:space="preserve">Instruct students to keep their instructions because they will use them in the next lesson. </w:t>
            </w:r>
          </w:p>
        </w:tc>
      </w:tr>
      <w:tr w:rsidR="003C0C32" w14:paraId="1166ADCE" w14:textId="77777777">
        <w:trPr>
          <w:trHeight w:val="645"/>
        </w:trPr>
        <w:tc>
          <w:tcPr>
            <w:tcW w:w="10230" w:type="dxa"/>
            <w:tcBorders>
              <w:left w:val="single" w:sz="18" w:space="0" w:color="000000"/>
              <w:bottom w:val="single" w:sz="8" w:space="0" w:color="000000"/>
            </w:tcBorders>
            <w:tcMar>
              <w:top w:w="0" w:type="dxa"/>
              <w:bottom w:w="0" w:type="dxa"/>
            </w:tcMar>
          </w:tcPr>
          <w:p w14:paraId="6D901EE4" w14:textId="77777777" w:rsidR="003C0C32" w:rsidRDefault="00000000">
            <w:pPr>
              <w:spacing w:line="240" w:lineRule="auto"/>
              <w:rPr>
                <w:b/>
              </w:rPr>
            </w:pPr>
            <w:r>
              <w:rPr>
                <w:b/>
              </w:rPr>
              <w:lastRenderedPageBreak/>
              <w:t xml:space="preserve">Direct Instruction &amp; Independent Practice: Scratch sound blocks </w:t>
            </w:r>
          </w:p>
          <w:p w14:paraId="4CFDF502" w14:textId="77777777" w:rsidR="003C0C32" w:rsidRDefault="00000000">
            <w:pPr>
              <w:numPr>
                <w:ilvl w:val="0"/>
                <w:numId w:val="3"/>
              </w:numPr>
            </w:pPr>
            <w:r>
              <w:t>Introduce new Scratch Sound Blocks: (slides 20-25)</w:t>
            </w:r>
          </w:p>
          <w:p w14:paraId="45AD2205" w14:textId="77777777" w:rsidR="003C0C32" w:rsidRDefault="00000000">
            <w:pPr>
              <w:numPr>
                <w:ilvl w:val="1"/>
                <w:numId w:val="1"/>
              </w:numPr>
            </w:pPr>
            <w:r>
              <w:t>Play a sound (</w:t>
            </w:r>
            <w:hyperlink r:id="rId17">
              <w:r>
                <w:rPr>
                  <w:color w:val="1155CC"/>
                  <w:u w:val="single"/>
                </w:rPr>
                <w:t>explainer video</w:t>
              </w:r>
            </w:hyperlink>
            <w:r>
              <w:t>)</w:t>
            </w:r>
          </w:p>
          <w:p w14:paraId="1DFF00EC" w14:textId="77777777" w:rsidR="003C0C32" w:rsidRDefault="00000000">
            <w:pPr>
              <w:numPr>
                <w:ilvl w:val="1"/>
                <w:numId w:val="1"/>
              </w:numPr>
            </w:pPr>
            <w:r>
              <w:t>Choose, upload, or record a sound (</w:t>
            </w:r>
            <w:hyperlink r:id="rId18">
              <w:r>
                <w:rPr>
                  <w:color w:val="1155CC"/>
                  <w:u w:val="single"/>
                </w:rPr>
                <w:t>explainer video</w:t>
              </w:r>
            </w:hyperlink>
            <w:r>
              <w:t>)</w:t>
            </w:r>
          </w:p>
          <w:p w14:paraId="5AD30ED0" w14:textId="77777777" w:rsidR="003C0C32" w:rsidRDefault="00000000">
            <w:pPr>
              <w:numPr>
                <w:ilvl w:val="1"/>
                <w:numId w:val="1"/>
              </w:numPr>
            </w:pPr>
            <w:r>
              <w:t>Change pitch (</w:t>
            </w:r>
            <w:hyperlink r:id="rId19">
              <w:r>
                <w:rPr>
                  <w:color w:val="1155CC"/>
                  <w:u w:val="single"/>
                </w:rPr>
                <w:t>explainer video</w:t>
              </w:r>
            </w:hyperlink>
            <w:r>
              <w:t>)</w:t>
            </w:r>
          </w:p>
          <w:p w14:paraId="6DEC1A6D" w14:textId="77777777" w:rsidR="003C0C32" w:rsidRDefault="00000000">
            <w:pPr>
              <w:numPr>
                <w:ilvl w:val="1"/>
                <w:numId w:val="1"/>
              </w:numPr>
            </w:pPr>
            <w:r>
              <w:t>Stop all sounds (</w:t>
            </w:r>
            <w:hyperlink r:id="rId20">
              <w:r>
                <w:rPr>
                  <w:color w:val="1155CC"/>
                  <w:u w:val="single"/>
                </w:rPr>
                <w:t>explainer video</w:t>
              </w:r>
            </w:hyperlink>
            <w:r>
              <w:t>)</w:t>
            </w:r>
          </w:p>
          <w:p w14:paraId="15BEB1C6" w14:textId="77777777" w:rsidR="003C0C32" w:rsidRDefault="00000000">
            <w:pPr>
              <w:numPr>
                <w:ilvl w:val="1"/>
                <w:numId w:val="1"/>
              </w:numPr>
            </w:pPr>
            <w:r>
              <w:t xml:space="preserve">Record voice </w:t>
            </w:r>
          </w:p>
          <w:p w14:paraId="4FB6BB3E" w14:textId="77777777" w:rsidR="003C0C32" w:rsidRDefault="00000000">
            <w:pPr>
              <w:numPr>
                <w:ilvl w:val="1"/>
                <w:numId w:val="1"/>
              </w:numPr>
            </w:pPr>
            <w:r>
              <w:t>How to Create your Own Sound</w:t>
            </w:r>
          </w:p>
          <w:p w14:paraId="303A09D9" w14:textId="77777777" w:rsidR="003C0C32" w:rsidRDefault="00000000">
            <w:pPr>
              <w:numPr>
                <w:ilvl w:val="1"/>
                <w:numId w:val="1"/>
              </w:numPr>
            </w:pPr>
            <w:r>
              <w:t>Play Sound Until</w:t>
            </w:r>
          </w:p>
          <w:p w14:paraId="3D9898E2" w14:textId="77777777" w:rsidR="003C0C32" w:rsidRDefault="00000000">
            <w:pPr>
              <w:numPr>
                <w:ilvl w:val="0"/>
                <w:numId w:val="1"/>
              </w:numPr>
            </w:pPr>
            <w:r>
              <w:t>Instruct students to try out the new sound blocks (slide 26)</w:t>
            </w:r>
          </w:p>
          <w:p w14:paraId="222DE1C8" w14:textId="77777777" w:rsidR="003C0C32" w:rsidRDefault="00000000">
            <w:pPr>
              <w:numPr>
                <w:ilvl w:val="1"/>
                <w:numId w:val="1"/>
              </w:numPr>
            </w:pPr>
            <w:r>
              <w:t>Creating an animation with at least 2 Sprites</w:t>
            </w:r>
          </w:p>
          <w:p w14:paraId="553B7AAA" w14:textId="77777777" w:rsidR="003C0C32" w:rsidRDefault="00000000">
            <w:pPr>
              <w:numPr>
                <w:ilvl w:val="1"/>
                <w:numId w:val="1"/>
              </w:numPr>
            </w:pPr>
            <w:r>
              <w:t xml:space="preserve">Have the sprites give one line of directions from the instructions written earlier </w:t>
            </w:r>
          </w:p>
          <w:p w14:paraId="65DDB0C2" w14:textId="77777777" w:rsidR="003C0C32" w:rsidRDefault="00000000">
            <w:pPr>
              <w:numPr>
                <w:ilvl w:val="1"/>
                <w:numId w:val="1"/>
              </w:numPr>
            </w:pPr>
            <w:r>
              <w:t>Use each of the sound blocks just introduced at least once</w:t>
            </w:r>
          </w:p>
          <w:p w14:paraId="04D2FCFD" w14:textId="77777777" w:rsidR="003C0C32" w:rsidRDefault="00000000">
            <w:pPr>
              <w:numPr>
                <w:ilvl w:val="1"/>
                <w:numId w:val="1"/>
              </w:numPr>
              <w:rPr>
                <w:i/>
              </w:rPr>
            </w:pPr>
            <w:r>
              <w:rPr>
                <w:i/>
              </w:rPr>
              <w:t>Note to teacher: you may wish to use the checklist on slide 26 to monitor and assess students’ progress.</w:t>
            </w:r>
          </w:p>
          <w:p w14:paraId="2D4028B7" w14:textId="77777777" w:rsidR="003C0C32" w:rsidRDefault="003C0C32"/>
        </w:tc>
      </w:tr>
      <w:tr w:rsidR="003C0C32" w14:paraId="49718144" w14:textId="77777777">
        <w:trPr>
          <w:trHeight w:val="555"/>
        </w:trPr>
        <w:tc>
          <w:tcPr>
            <w:tcW w:w="10230" w:type="dxa"/>
            <w:tcBorders>
              <w:left w:val="single" w:sz="18" w:space="0" w:color="000000"/>
              <w:bottom w:val="single" w:sz="8" w:space="0" w:color="000000"/>
            </w:tcBorders>
            <w:tcMar>
              <w:top w:w="0" w:type="dxa"/>
              <w:bottom w:w="0" w:type="dxa"/>
            </w:tcMar>
          </w:tcPr>
          <w:p w14:paraId="2B266997" w14:textId="77777777" w:rsidR="003C0C32" w:rsidRDefault="00000000">
            <w:pPr>
              <w:spacing w:line="240" w:lineRule="auto"/>
              <w:rPr>
                <w:sz w:val="23"/>
                <w:szCs w:val="23"/>
              </w:rPr>
            </w:pPr>
            <w:r>
              <w:rPr>
                <w:b/>
              </w:rPr>
              <w:t xml:space="preserve">Wrap up: (2 min) </w:t>
            </w:r>
          </w:p>
          <w:p w14:paraId="7BAD90B5" w14:textId="77777777" w:rsidR="003C0C32" w:rsidRDefault="00000000">
            <w:pPr>
              <w:numPr>
                <w:ilvl w:val="0"/>
                <w:numId w:val="10"/>
              </w:numPr>
              <w:shd w:val="clear" w:color="auto" w:fill="FFFFFF"/>
              <w:spacing w:line="240" w:lineRule="auto"/>
              <w:rPr>
                <w:sz w:val="23"/>
                <w:szCs w:val="23"/>
              </w:rPr>
            </w:pPr>
            <w:r>
              <w:rPr>
                <w:sz w:val="23"/>
                <w:szCs w:val="23"/>
              </w:rPr>
              <w:t xml:space="preserve">Remind students to share their Scratch creation to their teacher’s studio if you want to check their work.(slide 28-30) </w:t>
            </w:r>
          </w:p>
          <w:p w14:paraId="4C955B33" w14:textId="77777777" w:rsidR="003C0C32" w:rsidRDefault="00000000">
            <w:pPr>
              <w:numPr>
                <w:ilvl w:val="1"/>
                <w:numId w:val="10"/>
              </w:numPr>
              <w:shd w:val="clear" w:color="auto" w:fill="FFFFFF"/>
              <w:spacing w:line="240" w:lineRule="auto"/>
              <w:rPr>
                <w:sz w:val="23"/>
                <w:szCs w:val="23"/>
              </w:rPr>
            </w:pPr>
            <w:r>
              <w:rPr>
                <w:sz w:val="23"/>
                <w:szCs w:val="23"/>
              </w:rPr>
              <w:t>You may reference these</w:t>
            </w:r>
            <w:hyperlink r:id="rId21">
              <w:r>
                <w:rPr>
                  <w:color w:val="1155CC"/>
                  <w:sz w:val="23"/>
                  <w:szCs w:val="23"/>
                  <w:u w:val="single"/>
                </w:rPr>
                <w:t xml:space="preserve"> optional instructions </w:t>
              </w:r>
            </w:hyperlink>
            <w:r>
              <w:rPr>
                <w:sz w:val="23"/>
                <w:szCs w:val="23"/>
              </w:rPr>
              <w:t xml:space="preserve">if needed. </w:t>
            </w:r>
          </w:p>
          <w:p w14:paraId="18D89FA7" w14:textId="77777777" w:rsidR="003C0C32" w:rsidRDefault="003C0C32">
            <w:pPr>
              <w:spacing w:line="240" w:lineRule="auto"/>
            </w:pPr>
          </w:p>
        </w:tc>
      </w:tr>
      <w:tr w:rsidR="003C0C32" w14:paraId="18D40FA7"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2278DF01" w14:textId="77777777" w:rsidR="003C0C32" w:rsidRDefault="00000000">
            <w:pPr>
              <w:spacing w:line="240" w:lineRule="auto"/>
              <w:rPr>
                <w:b/>
                <w:highlight w:val="white"/>
              </w:rPr>
            </w:pPr>
            <w:r>
              <w:rPr>
                <w:b/>
                <w:highlight w:val="white"/>
              </w:rPr>
              <w:t xml:space="preserve">Assessment Strategy:  </w:t>
            </w:r>
          </w:p>
          <w:p w14:paraId="120FDFEA" w14:textId="77777777" w:rsidR="003C0C32" w:rsidRDefault="00000000">
            <w:r>
              <w:t>Did the student…</w:t>
            </w:r>
          </w:p>
          <w:p w14:paraId="060DD07B" w14:textId="77777777" w:rsidR="003C0C32" w:rsidRDefault="00000000">
            <w:pPr>
              <w:numPr>
                <w:ilvl w:val="0"/>
                <w:numId w:val="2"/>
              </w:numPr>
              <w:spacing w:before="240" w:line="240" w:lineRule="auto"/>
            </w:pPr>
            <w:r>
              <w:t>Review the concepts and skills from last time</w:t>
            </w:r>
          </w:p>
          <w:p w14:paraId="5B03A233" w14:textId="77777777" w:rsidR="003C0C32" w:rsidRDefault="00000000">
            <w:pPr>
              <w:numPr>
                <w:ilvl w:val="0"/>
                <w:numId w:val="2"/>
              </w:numPr>
              <w:spacing w:line="240" w:lineRule="auto"/>
            </w:pPr>
            <w:r>
              <w:t xml:space="preserve">Define and identify examples of abstraction in writing and computer science </w:t>
            </w:r>
          </w:p>
          <w:p w14:paraId="35725C1D" w14:textId="77777777" w:rsidR="003C0C32" w:rsidRDefault="00000000">
            <w:pPr>
              <w:numPr>
                <w:ilvl w:val="0"/>
                <w:numId w:val="2"/>
              </w:numPr>
              <w:spacing w:line="240" w:lineRule="auto"/>
            </w:pPr>
            <w:r>
              <w:t xml:space="preserve">Write a set of “how-to” instructions using a graphic organizer </w:t>
            </w:r>
          </w:p>
          <w:p w14:paraId="7F44995A" w14:textId="77777777" w:rsidR="003C0C32" w:rsidRDefault="00000000">
            <w:pPr>
              <w:numPr>
                <w:ilvl w:val="0"/>
                <w:numId w:val="2"/>
              </w:numPr>
              <w:spacing w:line="240" w:lineRule="auto"/>
            </w:pPr>
            <w:r>
              <w:t>Identify and use Sound Blocks, including "Play Sound Until" and make their own sounds.</w:t>
            </w:r>
          </w:p>
          <w:p w14:paraId="05BC0337" w14:textId="77777777" w:rsidR="003C0C32" w:rsidRDefault="003C0C32">
            <w:pPr>
              <w:spacing w:line="240" w:lineRule="auto"/>
              <w:rPr>
                <w:b/>
                <w:highlight w:val="white"/>
              </w:rPr>
            </w:pPr>
          </w:p>
        </w:tc>
      </w:tr>
    </w:tbl>
    <w:p w14:paraId="1A6935C3" w14:textId="77777777" w:rsidR="003C0C32" w:rsidRDefault="003C0C32">
      <w:pPr>
        <w:spacing w:line="240" w:lineRule="auto"/>
        <w:rPr>
          <w:b/>
        </w:rPr>
      </w:pPr>
    </w:p>
    <w:p w14:paraId="5140473D" w14:textId="77777777" w:rsidR="003C0C32" w:rsidRDefault="003C0C32">
      <w:pPr>
        <w:spacing w:line="240" w:lineRule="auto"/>
        <w:rPr>
          <w:b/>
        </w:rPr>
      </w:pPr>
    </w:p>
    <w:p w14:paraId="29F9E15A" w14:textId="77777777" w:rsidR="003C0C32" w:rsidRDefault="003C0C32">
      <w:pPr>
        <w:spacing w:line="240" w:lineRule="auto"/>
        <w:rPr>
          <w:b/>
        </w:rPr>
      </w:pPr>
    </w:p>
    <w:p w14:paraId="72470CA3" w14:textId="77777777" w:rsidR="003C0C32" w:rsidRDefault="003C0C32"/>
    <w:sectPr w:rsidR="003C0C32">
      <w:headerReference w:type="default" r:id="rId22"/>
      <w:headerReference w:type="first" r:id="rId23"/>
      <w:footerReference w:type="first" r:id="rId2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10D14" w14:textId="77777777" w:rsidR="0099730A" w:rsidRDefault="0099730A">
      <w:pPr>
        <w:spacing w:line="240" w:lineRule="auto"/>
      </w:pPr>
      <w:r>
        <w:separator/>
      </w:r>
    </w:p>
  </w:endnote>
  <w:endnote w:type="continuationSeparator" w:id="0">
    <w:p w14:paraId="1268905A" w14:textId="77777777" w:rsidR="0099730A" w:rsidRDefault="009973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DA653" w14:textId="77777777" w:rsidR="003C0C32" w:rsidRDefault="003C0C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DC84B" w14:textId="77777777" w:rsidR="0099730A" w:rsidRDefault="0099730A">
      <w:pPr>
        <w:spacing w:line="240" w:lineRule="auto"/>
      </w:pPr>
      <w:r>
        <w:separator/>
      </w:r>
    </w:p>
  </w:footnote>
  <w:footnote w:type="continuationSeparator" w:id="0">
    <w:p w14:paraId="29649138" w14:textId="77777777" w:rsidR="0099730A" w:rsidRDefault="009973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EC0C" w14:textId="77777777" w:rsidR="003C0C32" w:rsidRDefault="003C0C32">
    <w:pPr>
      <w:pStyle w:val="Heading2"/>
      <w:keepLines w:val="0"/>
      <w:spacing w:before="0" w:after="0" w:line="240" w:lineRule="auto"/>
      <w:ind w:left="-450" w:right="-720"/>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6111" w14:textId="77777777" w:rsidR="003C0C32" w:rsidRDefault="00000000">
    <w:pPr>
      <w:pStyle w:val="Heading2"/>
      <w:keepLines w:val="0"/>
      <w:spacing w:before="0" w:after="0" w:line="240" w:lineRule="auto"/>
      <w:ind w:left="-450" w:right="-720"/>
    </w:pPr>
    <w:bookmarkStart w:id="8" w:name="_heading=h.1t3h5sf" w:colFirst="0" w:colLast="0"/>
    <w:bookmarkEnd w:id="8"/>
    <w:r>
      <w:rPr>
        <w:noProof/>
        <w:sz w:val="22"/>
        <w:szCs w:val="22"/>
      </w:rPr>
      <w:drawing>
        <wp:inline distT="114300" distB="114300" distL="114300" distR="114300" wp14:anchorId="2B51E14D" wp14:editId="7F3D0097">
          <wp:extent cx="4700588" cy="1207730"/>
          <wp:effectExtent l="0" t="0" r="0" b="0"/>
          <wp:docPr id="9"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624C94D8" wp14:editId="2EF70334">
          <wp:simplePos x="0" y="0"/>
          <wp:positionH relativeFrom="column">
            <wp:posOffset>4581525</wp:posOffset>
          </wp:positionH>
          <wp:positionV relativeFrom="paragraph">
            <wp:posOffset>-19045</wp:posOffset>
          </wp:positionV>
          <wp:extent cx="1176338" cy="1202478"/>
          <wp:effectExtent l="0" t="0" r="0" b="0"/>
          <wp:wrapNone/>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E5516"/>
    <w:multiLevelType w:val="multilevel"/>
    <w:tmpl w:val="EE329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560DAE"/>
    <w:multiLevelType w:val="multilevel"/>
    <w:tmpl w:val="1B109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A8211F"/>
    <w:multiLevelType w:val="multilevel"/>
    <w:tmpl w:val="A9BE8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184CDA"/>
    <w:multiLevelType w:val="multilevel"/>
    <w:tmpl w:val="1C1EF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E6F4B13"/>
    <w:multiLevelType w:val="multilevel"/>
    <w:tmpl w:val="D59073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761604D"/>
    <w:multiLevelType w:val="multilevel"/>
    <w:tmpl w:val="8F146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419239B"/>
    <w:multiLevelType w:val="multilevel"/>
    <w:tmpl w:val="42DA3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81B6ACC"/>
    <w:multiLevelType w:val="multilevel"/>
    <w:tmpl w:val="C36A3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6095894"/>
    <w:multiLevelType w:val="multilevel"/>
    <w:tmpl w:val="017EB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6A5267B"/>
    <w:multiLevelType w:val="multilevel"/>
    <w:tmpl w:val="C7187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49227933">
    <w:abstractNumId w:val="8"/>
  </w:num>
  <w:num w:numId="2" w16cid:durableId="217327132">
    <w:abstractNumId w:val="2"/>
  </w:num>
  <w:num w:numId="3" w16cid:durableId="1899631942">
    <w:abstractNumId w:val="1"/>
  </w:num>
  <w:num w:numId="4" w16cid:durableId="1895968484">
    <w:abstractNumId w:val="9"/>
  </w:num>
  <w:num w:numId="5" w16cid:durableId="1734812149">
    <w:abstractNumId w:val="0"/>
  </w:num>
  <w:num w:numId="6" w16cid:durableId="1478379255">
    <w:abstractNumId w:val="4"/>
  </w:num>
  <w:num w:numId="7" w16cid:durableId="1887641652">
    <w:abstractNumId w:val="6"/>
  </w:num>
  <w:num w:numId="8" w16cid:durableId="2142843688">
    <w:abstractNumId w:val="7"/>
  </w:num>
  <w:num w:numId="9" w16cid:durableId="985159120">
    <w:abstractNumId w:val="5"/>
  </w:num>
  <w:num w:numId="10" w16cid:durableId="12253394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LQ0NDE3szAzMTBW0lEKTi0uzszPAykwrgUAhUyHXywAAAA="/>
  </w:docVars>
  <w:rsids>
    <w:rsidRoot w:val="003C0C32"/>
    <w:rsid w:val="00016970"/>
    <w:rsid w:val="0019658B"/>
    <w:rsid w:val="001F505E"/>
    <w:rsid w:val="003C0C32"/>
    <w:rsid w:val="007774CD"/>
    <w:rsid w:val="0099730A"/>
    <w:rsid w:val="00B52E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07D7"/>
  <w15:docId w15:val="{15E5D6B0-4A10-4958-A431-186E68920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031D12"/>
    <w:rPr>
      <w:color w:val="0000FF" w:themeColor="hyperlink"/>
      <w:u w:val="single"/>
    </w:r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yperlink" Target="https://docs.google.com/document/d/10m40N_W_N4H-UIPwgJvw7XZQLj6ddx4-IlYucCD9R5Y/edit" TargetMode="External"/><Relationship Id="rId18" Type="http://schemas.openxmlformats.org/officeDocument/2006/relationships/hyperlink" Target="https://www.dropbox.com/s/ddxmuj68gk5riir/ChooseRecordUploadApril.mov?dl=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cs.google.com/document/d/10m40N_W_N4H-UIPwgJvw7XZQLj6ddx4-IlYucCD9R5Y/edit" TargetMode="External"/><Relationship Id="rId7" Type="http://schemas.openxmlformats.org/officeDocument/2006/relationships/endnotes" Target="endnotes.xml"/><Relationship Id="rId12" Type="http://schemas.openxmlformats.org/officeDocument/2006/relationships/hyperlink" Target="https://www.dropbox.com/s/pkjn68jzw9ru4zv/DogPuzzleVideo.mp4?dl=0" TargetMode="External"/><Relationship Id="rId17" Type="http://schemas.openxmlformats.org/officeDocument/2006/relationships/hyperlink" Target="https://www.dropbox.com/s/8nt44pfg1f24vbm/StartSoundMay.mov?dl=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ropbox.com/s/q1799hluuxi0h1a/Sequencing%20Graphic%20Organizer.docx?dl=0" TargetMode="External"/><Relationship Id="rId20" Type="http://schemas.openxmlformats.org/officeDocument/2006/relationships/hyperlink" Target="https://www.dropbox.com/s/g06sy5mvzwlejut/stopallsounds.mp4?dl=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cl/fi/wsitwzqamm7bghlxxeo37/Explanatory-text-graphic-organizer.docx?dl=0&amp;rlkey=em6u81q4e80droowle32babxt"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ropbox.com/scl/fi/wsitwzqamm7bghlxxeo37/Explanatory-text-graphic-organizer.docx?dl=0&amp;rlkey=em6u81q4e80droowle32babxt" TargetMode="External"/><Relationship Id="rId23" Type="http://schemas.openxmlformats.org/officeDocument/2006/relationships/header" Target="header2.xml"/><Relationship Id="rId10" Type="http://schemas.openxmlformats.org/officeDocument/2006/relationships/hyperlink" Target="https://wego.gmu.edu/scratchgo/login.php" TargetMode="External"/><Relationship Id="rId19" Type="http://schemas.openxmlformats.org/officeDocument/2006/relationships/hyperlink" Target="https://www.dropbox.com/s/dnu7o0eac2u0f8t/ChangePitch.mov?dl=0" TargetMode="External"/><Relationship Id="rId4" Type="http://schemas.openxmlformats.org/officeDocument/2006/relationships/settings" Target="settings.xml"/><Relationship Id="rId9" Type="http://schemas.openxmlformats.org/officeDocument/2006/relationships/hyperlink" Target="https://scratch.mit.edu/" TargetMode="External"/><Relationship Id="rId14" Type="http://schemas.openxmlformats.org/officeDocument/2006/relationships/hyperlink" Target="https://www.dropbox.com/scl/fi/0sy41xl4c27k08ln9pe0p/Sequence-puzzles_How-to-code-a-sandcastle_with-answer-keys.pptx?rlkey=g6m9rlzrsxjv3odrk91v9ypxd&amp;dl=0"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sALAGx9C9OtzuYpUk/k1WVHw/yw==">AMUW2mW7pqtaAjt4RKzpBi6UTQAcA7RxGuFyuqS2OmYimGOdCyb3K1/fcUpU4QoMUqFZNglBj4YRj0FALZ4Uri+EPdjoszcsmmb5FjXZJjdVrubCnLm+8LQp+461OoC0F5dh1GzhKlAJHSdIzMgwvUZsFKma2jr1qL6VBNMH3pSNHFdDqVpK8iOga+hCbb3FM7N6M5DbSJq+2zk4b/htfuHcuIpixNoWdZt0UY9O7E4c45GjbQPMb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913</Words>
  <Characters>5208</Characters>
  <Application>Microsoft Office Word</Application>
  <DocSecurity>0</DocSecurity>
  <Lines>43</Lines>
  <Paragraphs>12</Paragraphs>
  <ScaleCrop>false</ScaleCrop>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5-16T16:53:00Z</dcterms:created>
  <dcterms:modified xsi:type="dcterms:W3CDTF">2023-10-25T18:01:00Z</dcterms:modified>
</cp:coreProperties>
</file>